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7DCFC7B" w14:textId="05871E31" w:rsidR="00625B43" w:rsidRDefault="00625B43"/>
    <w:p w14:paraId="2B9DFA45" w14:textId="6696F2F2" w:rsidR="008632E5" w:rsidRDefault="008632E5"/>
    <w:p w14:paraId="47F30B80" w14:textId="555A5018" w:rsidR="008632E5" w:rsidRDefault="008632E5" w:rsidP="008632E5">
      <w:pPr>
        <w:pStyle w:val="ListParagraph"/>
        <w:numPr>
          <w:ilvl w:val="0"/>
          <w:numId w:val="1"/>
        </w:numPr>
      </w:pPr>
      <w:r>
        <w:t>Construction build sound</w:t>
      </w:r>
    </w:p>
    <w:p w14:paraId="04BF99DD" w14:textId="2E932D0A" w:rsidR="008632E5" w:rsidRDefault="008632E5" w:rsidP="008632E5">
      <w:pPr>
        <w:pStyle w:val="ListParagraph"/>
        <w:numPr>
          <w:ilvl w:val="0"/>
          <w:numId w:val="1"/>
        </w:numPr>
      </w:pPr>
      <w:r>
        <w:t>Volatile nightmare staff</w:t>
      </w:r>
    </w:p>
    <w:p w14:paraId="5F339C71" w14:textId="7A1240B8" w:rsidR="008632E5" w:rsidRDefault="008632E5" w:rsidP="008632E5">
      <w:pPr>
        <w:pStyle w:val="ListParagraph"/>
        <w:numPr>
          <w:ilvl w:val="0"/>
          <w:numId w:val="1"/>
        </w:numPr>
      </w:pPr>
      <w:r>
        <w:t xml:space="preserve">Rod of </w:t>
      </w:r>
      <w:proofErr w:type="spellStart"/>
      <w:r>
        <w:t>Ivandis</w:t>
      </w:r>
      <w:proofErr w:type="spellEnd"/>
      <w:r>
        <w:t xml:space="preserve"> / </w:t>
      </w:r>
      <w:proofErr w:type="spellStart"/>
      <w:r>
        <w:t>Ivandis</w:t>
      </w:r>
      <w:proofErr w:type="spellEnd"/>
      <w:r>
        <w:t xml:space="preserve"> flail</w:t>
      </w:r>
    </w:p>
    <w:p w14:paraId="2949CEA1" w14:textId="2B9C7542" w:rsidR="008632E5" w:rsidRDefault="008632E5" w:rsidP="008632E5">
      <w:pPr>
        <w:pStyle w:val="ListParagraph"/>
        <w:numPr>
          <w:ilvl w:val="0"/>
          <w:numId w:val="1"/>
        </w:numPr>
      </w:pPr>
      <w:r>
        <w:t>Eldritch nightmare staff</w:t>
      </w:r>
    </w:p>
    <w:p w14:paraId="2C4B2ABD" w14:textId="2EAD5A2E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Dawnbringer</w:t>
      </w:r>
      <w:proofErr w:type="spellEnd"/>
    </w:p>
    <w:p w14:paraId="4B695A12" w14:textId="7EA2FBC6" w:rsidR="008632E5" w:rsidRDefault="008632E5" w:rsidP="008632E5">
      <w:pPr>
        <w:pStyle w:val="ListParagraph"/>
        <w:numPr>
          <w:ilvl w:val="0"/>
          <w:numId w:val="1"/>
        </w:numPr>
      </w:pPr>
      <w:r>
        <w:t xml:space="preserve">Morrigan’s </w:t>
      </w:r>
      <w:proofErr w:type="spellStart"/>
      <w:r>
        <w:t>thrownaxe</w:t>
      </w:r>
      <w:proofErr w:type="spellEnd"/>
    </w:p>
    <w:p w14:paraId="4DA1E9BE" w14:textId="3D88A934" w:rsidR="008632E5" w:rsidRDefault="008632E5" w:rsidP="008632E5">
      <w:pPr>
        <w:pStyle w:val="ListParagraph"/>
        <w:numPr>
          <w:ilvl w:val="0"/>
          <w:numId w:val="1"/>
        </w:numPr>
      </w:pPr>
      <w:r>
        <w:t>Morrigan’s javelin</w:t>
      </w:r>
    </w:p>
    <w:p w14:paraId="6914476F" w14:textId="0D74F07D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Dorgeshuun</w:t>
      </w:r>
      <w:proofErr w:type="spellEnd"/>
      <w:r>
        <w:t xml:space="preserve"> crossbow</w:t>
      </w:r>
    </w:p>
    <w:p w14:paraId="5A3A9585" w14:textId="747312DA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Armadyl</w:t>
      </w:r>
      <w:proofErr w:type="spellEnd"/>
      <w:r>
        <w:t xml:space="preserve"> crossbow</w:t>
      </w:r>
    </w:p>
    <w:p w14:paraId="7DA738B1" w14:textId="15F23446" w:rsidR="008632E5" w:rsidRDefault="008632E5" w:rsidP="008632E5">
      <w:pPr>
        <w:pStyle w:val="ListParagraph"/>
        <w:numPr>
          <w:ilvl w:val="0"/>
          <w:numId w:val="1"/>
        </w:numPr>
      </w:pPr>
      <w:r>
        <w:t>Crystal halberd</w:t>
      </w:r>
    </w:p>
    <w:p w14:paraId="07CC20F9" w14:textId="252826B7" w:rsidR="008632E5" w:rsidRDefault="008632E5" w:rsidP="008632E5">
      <w:pPr>
        <w:pStyle w:val="ListParagraph"/>
        <w:numPr>
          <w:ilvl w:val="0"/>
          <w:numId w:val="1"/>
        </w:numPr>
      </w:pPr>
      <w:r>
        <w:t>Brine sabre</w:t>
      </w:r>
    </w:p>
    <w:p w14:paraId="1061F168" w14:textId="237F163F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Barrelchest</w:t>
      </w:r>
      <w:proofErr w:type="spellEnd"/>
      <w:r>
        <w:t xml:space="preserve"> anchor</w:t>
      </w:r>
    </w:p>
    <w:p w14:paraId="5D852177" w14:textId="356593CE" w:rsidR="008632E5" w:rsidRDefault="008632E5" w:rsidP="008632E5">
      <w:pPr>
        <w:pStyle w:val="ListParagraph"/>
        <w:numPr>
          <w:ilvl w:val="0"/>
          <w:numId w:val="1"/>
        </w:numPr>
      </w:pPr>
      <w:r>
        <w:t>Ancient mace</w:t>
      </w:r>
    </w:p>
    <w:p w14:paraId="14E41DF4" w14:textId="317D7052" w:rsidR="008632E5" w:rsidRDefault="008632E5" w:rsidP="008632E5">
      <w:pPr>
        <w:pStyle w:val="ListParagraph"/>
        <w:numPr>
          <w:ilvl w:val="0"/>
          <w:numId w:val="1"/>
        </w:numPr>
      </w:pPr>
      <w:r>
        <w:t>Arclight/</w:t>
      </w:r>
      <w:proofErr w:type="spellStart"/>
      <w:r>
        <w:t>Darklight</w:t>
      </w:r>
      <w:proofErr w:type="spellEnd"/>
    </w:p>
    <w:p w14:paraId="344ABF19" w14:textId="13DD8778" w:rsidR="008632E5" w:rsidRDefault="008632E5" w:rsidP="008632E5">
      <w:pPr>
        <w:pStyle w:val="ListParagraph"/>
        <w:numPr>
          <w:ilvl w:val="0"/>
          <w:numId w:val="1"/>
        </w:numPr>
      </w:pPr>
      <w:r>
        <w:t>Vesta spear</w:t>
      </w:r>
    </w:p>
    <w:p w14:paraId="34A2B25A" w14:textId="5E077E8F" w:rsidR="008632E5" w:rsidRDefault="008632E5" w:rsidP="008632E5">
      <w:pPr>
        <w:pStyle w:val="ListParagraph"/>
        <w:numPr>
          <w:ilvl w:val="0"/>
          <w:numId w:val="1"/>
        </w:numPr>
      </w:pPr>
      <w:r>
        <w:t>Vesta longsword</w:t>
      </w:r>
    </w:p>
    <w:p w14:paraId="608F2EA5" w14:textId="2A00F0BF" w:rsidR="008632E5" w:rsidRDefault="008632E5" w:rsidP="008632E5">
      <w:pPr>
        <w:pStyle w:val="ListParagraph"/>
        <w:numPr>
          <w:ilvl w:val="0"/>
          <w:numId w:val="1"/>
        </w:numPr>
      </w:pPr>
      <w:r>
        <w:t>Statius Warhammer</w:t>
      </w:r>
    </w:p>
    <w:p w14:paraId="7B086B4A" w14:textId="012095F9" w:rsidR="008632E5" w:rsidRDefault="008632E5" w:rsidP="008632E5">
      <w:pPr>
        <w:pStyle w:val="ListParagraph"/>
      </w:pPr>
    </w:p>
    <w:p w14:paraId="5A2628FA" w14:textId="04FEEF84" w:rsidR="008632E5" w:rsidRDefault="008632E5" w:rsidP="008632E5">
      <w:pPr>
        <w:pStyle w:val="ListParagraph"/>
      </w:pPr>
    </w:p>
    <w:p w14:paraId="43376116" w14:textId="3E94636E" w:rsidR="008632E5" w:rsidRDefault="008632E5" w:rsidP="008632E5">
      <w:pPr>
        <w:pStyle w:val="ListParagraph"/>
      </w:pPr>
    </w:p>
    <w:p w14:paraId="5DB75604" w14:textId="5D6BB63C" w:rsidR="008632E5" w:rsidRDefault="008632E5" w:rsidP="008632E5">
      <w:pPr>
        <w:pStyle w:val="ListParagraph"/>
      </w:pPr>
    </w:p>
    <w:p w14:paraId="083B1363" w14:textId="5D636C8B" w:rsidR="008632E5" w:rsidRDefault="008632E5" w:rsidP="008632E5">
      <w:pPr>
        <w:pStyle w:val="ListParagraph"/>
      </w:pPr>
    </w:p>
    <w:p w14:paraId="4A47F772" w14:textId="1F438D51" w:rsidR="008632E5" w:rsidRDefault="008632E5" w:rsidP="008632E5">
      <w:r>
        <w:t>Music:</w:t>
      </w:r>
    </w:p>
    <w:p w14:paraId="7D911E96" w14:textId="61F4919A" w:rsidR="008632E5" w:rsidRDefault="008632E5" w:rsidP="008632E5">
      <w:pPr>
        <w:pStyle w:val="ListParagraph"/>
        <w:numPr>
          <w:ilvl w:val="0"/>
          <w:numId w:val="1"/>
        </w:numPr>
      </w:pPr>
      <w:r>
        <w:t>Clan wars</w:t>
      </w:r>
    </w:p>
    <w:p w14:paraId="7E82B348" w14:textId="73EED382" w:rsidR="008632E5" w:rsidRDefault="008632E5" w:rsidP="008632E5">
      <w:pPr>
        <w:pStyle w:val="ListParagraph"/>
        <w:numPr>
          <w:ilvl w:val="0"/>
          <w:numId w:val="1"/>
        </w:numPr>
      </w:pPr>
      <w:r>
        <w:t>Last man standing</w:t>
      </w:r>
    </w:p>
    <w:p w14:paraId="07463BB6" w14:textId="3AF89D87" w:rsidR="008632E5" w:rsidRDefault="008632E5" w:rsidP="008632E5">
      <w:pPr>
        <w:pStyle w:val="ListParagraph"/>
        <w:numPr>
          <w:ilvl w:val="0"/>
          <w:numId w:val="1"/>
        </w:numPr>
      </w:pPr>
      <w:r>
        <w:t>Raids</w:t>
      </w:r>
    </w:p>
    <w:p w14:paraId="26996B44" w14:textId="66B4D2C3" w:rsidR="008632E5" w:rsidRDefault="008632E5" w:rsidP="008632E5">
      <w:pPr>
        <w:pStyle w:val="ListParagraph"/>
      </w:pPr>
    </w:p>
    <w:p w14:paraId="4206727C" w14:textId="18E0E776" w:rsidR="008632E5" w:rsidRDefault="008632E5" w:rsidP="008632E5">
      <w:r>
        <w:t>Bosses:</w:t>
      </w:r>
    </w:p>
    <w:p w14:paraId="071C560A" w14:textId="64691A35" w:rsidR="008632E5" w:rsidRDefault="008632E5" w:rsidP="008632E5">
      <w:pPr>
        <w:pStyle w:val="ListParagraph"/>
        <w:numPr>
          <w:ilvl w:val="0"/>
          <w:numId w:val="1"/>
        </w:numPr>
      </w:pPr>
      <w:r>
        <w:t>Ice queen</w:t>
      </w:r>
    </w:p>
    <w:p w14:paraId="2F1F62C9" w14:textId="035A596A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Kalphite</w:t>
      </w:r>
      <w:proofErr w:type="spellEnd"/>
      <w:r>
        <w:t xml:space="preserve"> Queen</w:t>
      </w:r>
    </w:p>
    <w:p w14:paraId="3C24EECE" w14:textId="29AC73EC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Dagannoth</w:t>
      </w:r>
      <w:proofErr w:type="spellEnd"/>
      <w:r>
        <w:t xml:space="preserve"> kings</w:t>
      </w:r>
    </w:p>
    <w:p w14:paraId="57E7EA91" w14:textId="3F2B75EA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Godwars</w:t>
      </w:r>
      <w:proofErr w:type="spellEnd"/>
      <w:r>
        <w:t xml:space="preserve"> (4)</w:t>
      </w:r>
    </w:p>
    <w:p w14:paraId="0157701F" w14:textId="72F98CD1" w:rsidR="008632E5" w:rsidRDefault="008632E5" w:rsidP="008632E5">
      <w:pPr>
        <w:pStyle w:val="ListParagraph"/>
        <w:numPr>
          <w:ilvl w:val="0"/>
          <w:numId w:val="1"/>
        </w:numPr>
      </w:pPr>
      <w:r>
        <w:t>Tarn</w:t>
      </w:r>
    </w:p>
    <w:p w14:paraId="6A9C304C" w14:textId="3E3BBD46" w:rsidR="008632E5" w:rsidRDefault="008632E5" w:rsidP="008632E5">
      <w:pPr>
        <w:pStyle w:val="ListParagraph"/>
        <w:numPr>
          <w:ilvl w:val="0"/>
          <w:numId w:val="1"/>
        </w:numPr>
      </w:pPr>
      <w:r>
        <w:t>Sea troll queen</w:t>
      </w:r>
    </w:p>
    <w:p w14:paraId="14D8FDA6" w14:textId="691E2D96" w:rsidR="008632E5" w:rsidRDefault="008632E5" w:rsidP="008632E5">
      <w:pPr>
        <w:pStyle w:val="ListParagraph"/>
        <w:numPr>
          <w:ilvl w:val="0"/>
          <w:numId w:val="1"/>
        </w:numPr>
      </w:pPr>
      <w:r>
        <w:t>Ice troll king</w:t>
      </w:r>
    </w:p>
    <w:p w14:paraId="45C7BA5E" w14:textId="04D985A2" w:rsidR="008632E5" w:rsidRDefault="008632E5" w:rsidP="008632E5">
      <w:pPr>
        <w:pStyle w:val="ListParagraph"/>
        <w:numPr>
          <w:ilvl w:val="0"/>
          <w:numId w:val="1"/>
        </w:numPr>
      </w:pPr>
      <w:r>
        <w:t>Crazy archaeologist</w:t>
      </w:r>
    </w:p>
    <w:p w14:paraId="207DF6CF" w14:textId="69BE1983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Venenatis</w:t>
      </w:r>
      <w:proofErr w:type="spellEnd"/>
    </w:p>
    <w:p w14:paraId="3CE5ACD4" w14:textId="3C055417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Ve’tion</w:t>
      </w:r>
      <w:proofErr w:type="spellEnd"/>
    </w:p>
    <w:p w14:paraId="3377BD17" w14:textId="74F4DFBA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lastRenderedPageBreak/>
        <w:t>Callisto</w:t>
      </w:r>
      <w:proofErr w:type="spellEnd"/>
    </w:p>
    <w:p w14:paraId="7137E6AB" w14:textId="35A60087" w:rsidR="008632E5" w:rsidRDefault="008632E5" w:rsidP="008632E5">
      <w:pPr>
        <w:pStyle w:val="ListParagraph"/>
        <w:numPr>
          <w:ilvl w:val="0"/>
          <w:numId w:val="1"/>
        </w:numPr>
      </w:pPr>
      <w:r>
        <w:t>Chaos Elemental</w:t>
      </w:r>
    </w:p>
    <w:p w14:paraId="3C6F0586" w14:textId="1352C148" w:rsidR="008632E5" w:rsidRDefault="008632E5" w:rsidP="008632E5">
      <w:pPr>
        <w:pStyle w:val="ListParagraph"/>
        <w:numPr>
          <w:ilvl w:val="0"/>
          <w:numId w:val="1"/>
        </w:numPr>
      </w:pPr>
      <w:r>
        <w:t>Cerberus</w:t>
      </w:r>
    </w:p>
    <w:p w14:paraId="41B0BCE8" w14:textId="09C1AEA1" w:rsidR="008632E5" w:rsidRDefault="008632E5" w:rsidP="008632E5">
      <w:pPr>
        <w:pStyle w:val="ListParagraph"/>
        <w:numPr>
          <w:ilvl w:val="0"/>
          <w:numId w:val="1"/>
        </w:numPr>
      </w:pPr>
      <w:r>
        <w:t>Hydra / Alchemical Hydra / Drake</w:t>
      </w:r>
    </w:p>
    <w:p w14:paraId="25B28460" w14:textId="46CB1A11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Zulrah</w:t>
      </w:r>
      <w:proofErr w:type="spellEnd"/>
    </w:p>
    <w:p w14:paraId="78B3D397" w14:textId="0878C907" w:rsidR="008632E5" w:rsidRDefault="008632E5" w:rsidP="008632E5">
      <w:pPr>
        <w:pStyle w:val="ListParagraph"/>
        <w:numPr>
          <w:ilvl w:val="0"/>
          <w:numId w:val="1"/>
        </w:numPr>
      </w:pPr>
      <w:proofErr w:type="spellStart"/>
      <w:r>
        <w:t>Vorkath</w:t>
      </w:r>
      <w:proofErr w:type="spellEnd"/>
    </w:p>
    <w:p w14:paraId="1CC4BB81" w14:textId="15DE0FD7" w:rsidR="008632E5" w:rsidRDefault="008632E5" w:rsidP="008632E5">
      <w:pPr>
        <w:pStyle w:val="ListParagraph"/>
        <w:numPr>
          <w:ilvl w:val="0"/>
          <w:numId w:val="1"/>
        </w:numPr>
      </w:pPr>
      <w:r>
        <w:t>Slash bash</w:t>
      </w:r>
    </w:p>
    <w:p w14:paraId="03126D1F" w14:textId="496AC70C" w:rsidR="008632E5" w:rsidRDefault="008632E5" w:rsidP="008632E5">
      <w:pPr>
        <w:pStyle w:val="ListParagraph"/>
        <w:numPr>
          <w:ilvl w:val="0"/>
          <w:numId w:val="1"/>
        </w:numPr>
      </w:pPr>
      <w:r>
        <w:t>Giant mole</w:t>
      </w:r>
    </w:p>
    <w:p w14:paraId="2063062E" w14:textId="0008B0F3" w:rsidR="008632E5" w:rsidRDefault="008632E5" w:rsidP="008632E5">
      <w:pPr>
        <w:pStyle w:val="ListParagraph"/>
        <w:numPr>
          <w:ilvl w:val="0"/>
          <w:numId w:val="1"/>
        </w:numPr>
      </w:pPr>
      <w:r>
        <w:t>Giant sea snake</w:t>
      </w:r>
    </w:p>
    <w:p w14:paraId="687905CF" w14:textId="781A5491" w:rsidR="008632E5" w:rsidRDefault="008632E5" w:rsidP="008632E5">
      <w:pPr>
        <w:pStyle w:val="ListParagraph"/>
        <w:numPr>
          <w:ilvl w:val="0"/>
          <w:numId w:val="1"/>
        </w:numPr>
      </w:pPr>
      <w:r>
        <w:t>Untouchable</w:t>
      </w:r>
    </w:p>
    <w:p w14:paraId="252B434D" w14:textId="7E839D62" w:rsidR="008632E5" w:rsidRDefault="008632E5" w:rsidP="008632E5">
      <w:pPr>
        <w:pStyle w:val="ListParagraph"/>
        <w:numPr>
          <w:ilvl w:val="0"/>
          <w:numId w:val="1"/>
        </w:numPr>
      </w:pPr>
      <w:r>
        <w:t>Skeletal hellhound</w:t>
      </w:r>
    </w:p>
    <w:p w14:paraId="1A39AA45" w14:textId="7CF34C93" w:rsidR="008632E5" w:rsidRDefault="008632E5" w:rsidP="008632E5">
      <w:pPr>
        <w:pStyle w:val="ListParagraph"/>
        <w:numPr>
          <w:ilvl w:val="0"/>
          <w:numId w:val="1"/>
        </w:numPr>
      </w:pPr>
      <w:r>
        <w:t>Monkey gorilla</w:t>
      </w:r>
    </w:p>
    <w:p w14:paraId="1CCD9A3E" w14:textId="06D9734E" w:rsidR="008632E5" w:rsidRDefault="008632E5" w:rsidP="008632E5">
      <w:pPr>
        <w:pStyle w:val="ListParagraph"/>
        <w:numPr>
          <w:ilvl w:val="0"/>
          <w:numId w:val="1"/>
        </w:numPr>
      </w:pPr>
      <w:r>
        <w:t>Lizardman shaman</w:t>
      </w:r>
    </w:p>
    <w:p w14:paraId="5F291AB3" w14:textId="6823722E" w:rsidR="008632E5" w:rsidRDefault="00C51214" w:rsidP="008632E5">
      <w:pPr>
        <w:pStyle w:val="ListParagraph"/>
        <w:numPr>
          <w:ilvl w:val="0"/>
          <w:numId w:val="1"/>
        </w:numPr>
      </w:pPr>
      <w:r>
        <w:t>Fight caves all</w:t>
      </w:r>
    </w:p>
    <w:p w14:paraId="32E04B05" w14:textId="79989836" w:rsidR="00C51214" w:rsidRDefault="00C51214" w:rsidP="008632E5">
      <w:pPr>
        <w:pStyle w:val="ListParagraph"/>
        <w:numPr>
          <w:ilvl w:val="0"/>
          <w:numId w:val="1"/>
        </w:numPr>
      </w:pPr>
      <w:r>
        <w:t>Inferno all</w:t>
      </w:r>
    </w:p>
    <w:p w14:paraId="6E1435F7" w14:textId="7539DBA5" w:rsidR="00C51214" w:rsidRDefault="00C51214" w:rsidP="008632E5">
      <w:pPr>
        <w:pStyle w:val="ListParagraph"/>
        <w:numPr>
          <w:ilvl w:val="0"/>
          <w:numId w:val="1"/>
        </w:numPr>
      </w:pPr>
      <w:r>
        <w:t>Raids</w:t>
      </w:r>
    </w:p>
    <w:p w14:paraId="47AC4061" w14:textId="7839BF22" w:rsidR="00C51214" w:rsidRDefault="00C51214" w:rsidP="008632E5">
      <w:pPr>
        <w:pStyle w:val="ListParagraph"/>
        <w:numPr>
          <w:ilvl w:val="0"/>
          <w:numId w:val="1"/>
        </w:numPr>
      </w:pPr>
      <w:r>
        <w:t>Nightmare</w:t>
      </w:r>
    </w:p>
    <w:p w14:paraId="5A666CCB" w14:textId="77777777" w:rsidR="00C51214" w:rsidRDefault="00C51214" w:rsidP="008632E5">
      <w:pPr>
        <w:pStyle w:val="ListParagraph"/>
        <w:numPr>
          <w:ilvl w:val="0"/>
          <w:numId w:val="1"/>
        </w:numPr>
      </w:pPr>
    </w:p>
    <w:sectPr w:rsidR="00C5121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FAB3C5C"/>
    <w:multiLevelType w:val="hybridMultilevel"/>
    <w:tmpl w:val="24540F5A"/>
    <w:lvl w:ilvl="0" w:tplc="F1E47DAE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oNotDisplayPageBoundarie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EwAgIzA0NjUwsjUyUdpeDU4uLM/DyQAsNaAOMWMdMsAAAA"/>
  </w:docVars>
  <w:rsids>
    <w:rsidRoot w:val="00CE2023"/>
    <w:rsid w:val="00625B43"/>
    <w:rsid w:val="008632E5"/>
    <w:rsid w:val="008F3EB8"/>
    <w:rsid w:val="00C51214"/>
    <w:rsid w:val="00CE2023"/>
    <w:rsid w:val="00D2346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EEB4638"/>
  <w15:chartTrackingRefBased/>
  <w15:docId w15:val="{AE3AF997-7355-410B-A394-3484F6549A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632E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09</Words>
  <Characters>623</Characters>
  <Application>Microsoft Office Word</Application>
  <DocSecurity>0</DocSecurity>
  <Lines>5</Lines>
  <Paragraphs>1</Paragraphs>
  <ScaleCrop>false</ScaleCrop>
  <Company/>
  <LinksUpToDate>false</LinksUpToDate>
  <CharactersWithSpaces>7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chael eLou</dc:creator>
  <cp:keywords/>
  <dc:description/>
  <cp:lastModifiedBy>Rachael eLou</cp:lastModifiedBy>
  <cp:revision>4</cp:revision>
  <dcterms:created xsi:type="dcterms:W3CDTF">2020-05-24T19:30:00Z</dcterms:created>
  <dcterms:modified xsi:type="dcterms:W3CDTF">2020-05-24T19:37:00Z</dcterms:modified>
</cp:coreProperties>
</file>